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A054C4" w14:textId="2558F418" w:rsidR="008179CE" w:rsidRDefault="000F73CB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17898">
        <w:rPr>
          <w:rFonts w:ascii="Times New Roman" w:hAnsi="Times New Roman" w:cs="Times New Roman"/>
          <w:b/>
          <w:bCs/>
          <w:sz w:val="24"/>
          <w:szCs w:val="24"/>
        </w:rPr>
        <w:t xml:space="preserve">Screen shot summary </w:t>
      </w:r>
    </w:p>
    <w:p w14:paraId="60990ADE" w14:textId="48DA59CA" w:rsidR="00417898" w:rsidRPr="00417898" w:rsidRDefault="0041789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17898">
        <w:rPr>
          <w:rFonts w:ascii="Times New Roman" w:hAnsi="Times New Roman" w:cs="Times New Roman"/>
          <w:b/>
          <w:bCs/>
          <w:sz w:val="24"/>
          <w:szCs w:val="24"/>
        </w:rPr>
        <w:t>64258_Screen shot_1</w:t>
      </w:r>
    </w:p>
    <w:p w14:paraId="2BC4ECE4" w14:textId="30399121" w:rsidR="000F73CB" w:rsidRDefault="000F73CB">
      <w:pPr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6.1.1 Laser power is being set_ </w:t>
      </w:r>
      <w:r w:rsidRPr="000F73CB">
        <w:rPr>
          <w:rFonts w:ascii="Times New Roman" w:hAnsi="Times New Roman" w:cs="Times New Roman"/>
          <w:color w:val="FF0000"/>
          <w:sz w:val="24"/>
          <w:szCs w:val="24"/>
        </w:rPr>
        <w:t>00:04 – 00:12</w:t>
      </w:r>
    </w:p>
    <w:p w14:paraId="2B817EF9" w14:textId="3F7F4BC9" w:rsidR="000F73CB" w:rsidRDefault="004740A9">
      <w:pPr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6.2.1 Field of View_</w:t>
      </w:r>
      <w:r w:rsidRPr="004740A9">
        <w:rPr>
          <w:rFonts w:ascii="Times New Roman" w:hAnsi="Times New Roman" w:cs="Times New Roman"/>
          <w:color w:val="FF0000"/>
          <w:sz w:val="24"/>
          <w:szCs w:val="24"/>
        </w:rPr>
        <w:t>00:36- 01:01</w:t>
      </w:r>
    </w:p>
    <w:p w14:paraId="118B3610" w14:textId="64F60E6A" w:rsidR="004740A9" w:rsidRDefault="004740A9">
      <w:pPr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6.3.1 Setting top and bottom of the Z stacks_</w:t>
      </w:r>
      <w:r w:rsidRPr="004740A9">
        <w:rPr>
          <w:rFonts w:ascii="Times New Roman" w:hAnsi="Times New Roman" w:cs="Times New Roman"/>
          <w:color w:val="FF0000"/>
          <w:sz w:val="24"/>
          <w:szCs w:val="24"/>
        </w:rPr>
        <w:t>01:05-01:20</w:t>
      </w:r>
    </w:p>
    <w:p w14:paraId="4E93DC29" w14:textId="4015175D" w:rsidR="004740A9" w:rsidRDefault="004740A9">
      <w:pPr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6.4.1 Acquire images_</w:t>
      </w:r>
      <w:r w:rsidRPr="004740A9">
        <w:rPr>
          <w:rFonts w:ascii="Times New Roman" w:hAnsi="Times New Roman" w:cs="Times New Roman"/>
          <w:color w:val="FF0000"/>
          <w:sz w:val="24"/>
          <w:szCs w:val="24"/>
        </w:rPr>
        <w:t>01:23 – 02:</w:t>
      </w:r>
      <w:r>
        <w:rPr>
          <w:rFonts w:ascii="Times New Roman" w:hAnsi="Times New Roman" w:cs="Times New Roman"/>
          <w:color w:val="FF0000"/>
          <w:sz w:val="24"/>
          <w:szCs w:val="24"/>
        </w:rPr>
        <w:t>58</w:t>
      </w:r>
    </w:p>
    <w:p w14:paraId="0A778A1D" w14:textId="2756DA3E" w:rsidR="004740A9" w:rsidRDefault="004740A9">
      <w:pPr>
        <w:rPr>
          <w:rFonts w:ascii="Times New Roman" w:hAnsi="Times New Roman" w:cs="Times New Roman"/>
          <w:color w:val="FF0000"/>
          <w:sz w:val="24"/>
          <w:szCs w:val="24"/>
        </w:rPr>
      </w:pPr>
    </w:p>
    <w:p w14:paraId="5F5CB099" w14:textId="6902865D" w:rsidR="00417898" w:rsidRPr="00417898" w:rsidRDefault="00417898" w:rsidP="0041789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17898">
        <w:rPr>
          <w:rFonts w:ascii="Times New Roman" w:hAnsi="Times New Roman" w:cs="Times New Roman"/>
          <w:b/>
          <w:bCs/>
          <w:sz w:val="24"/>
          <w:szCs w:val="24"/>
        </w:rPr>
        <w:t>64258_Screen shot_</w:t>
      </w:r>
      <w:r>
        <w:rPr>
          <w:rFonts w:ascii="Times New Roman" w:hAnsi="Times New Roman" w:cs="Times New Roman"/>
          <w:b/>
          <w:bCs/>
          <w:sz w:val="24"/>
          <w:szCs w:val="24"/>
        </w:rPr>
        <w:t>2</w:t>
      </w:r>
    </w:p>
    <w:p w14:paraId="49FF39E4" w14:textId="399897D8" w:rsidR="00417898" w:rsidRDefault="00E31E35">
      <w:pPr>
        <w:rPr>
          <w:rFonts w:ascii="Times New Roman" w:hAnsi="Times New Roman" w:cs="Times New Roman"/>
          <w:color w:val="FF0000"/>
          <w:sz w:val="24"/>
          <w:szCs w:val="24"/>
        </w:rPr>
      </w:pPr>
      <w:r w:rsidRPr="00E31E35">
        <w:rPr>
          <w:rFonts w:ascii="Times New Roman" w:hAnsi="Times New Roman" w:cs="Times New Roman"/>
          <w:sz w:val="24"/>
          <w:szCs w:val="24"/>
        </w:rPr>
        <w:t>7.1.1</w:t>
      </w:r>
      <w:r>
        <w:rPr>
          <w:rFonts w:ascii="Times New Roman" w:hAnsi="Times New Roman" w:cs="Times New Roman"/>
          <w:sz w:val="24"/>
          <w:szCs w:val="24"/>
        </w:rPr>
        <w:t xml:space="preserve"> Open ImageJ/FIJI_</w:t>
      </w:r>
      <w:r w:rsidRPr="00E31E35">
        <w:rPr>
          <w:rFonts w:ascii="Times New Roman" w:hAnsi="Times New Roman" w:cs="Times New Roman"/>
          <w:color w:val="FF0000"/>
          <w:sz w:val="24"/>
          <w:szCs w:val="24"/>
        </w:rPr>
        <w:t>00:04 – 01:21</w:t>
      </w:r>
    </w:p>
    <w:p w14:paraId="2E05FCFB" w14:textId="7629B71B" w:rsidR="00E31E35" w:rsidRDefault="00E31E35">
      <w:pPr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7.2.1 Organism being counted_</w:t>
      </w:r>
      <w:r w:rsidRPr="00E31E35">
        <w:rPr>
          <w:rFonts w:ascii="Times New Roman" w:hAnsi="Times New Roman" w:cs="Times New Roman"/>
          <w:color w:val="FF0000"/>
          <w:sz w:val="24"/>
          <w:szCs w:val="24"/>
        </w:rPr>
        <w:t xml:space="preserve">01:36 -01:50 </w:t>
      </w:r>
    </w:p>
    <w:p w14:paraId="396283F1" w14:textId="136C7538" w:rsidR="009D4D6C" w:rsidRDefault="009D4D6C">
      <w:pPr>
        <w:rPr>
          <w:rFonts w:ascii="Times New Roman" w:hAnsi="Times New Roman" w:cs="Times New Roman"/>
          <w:color w:val="FF0000"/>
          <w:sz w:val="24"/>
          <w:szCs w:val="24"/>
        </w:rPr>
      </w:pPr>
    </w:p>
    <w:p w14:paraId="42D98F74" w14:textId="689B1D20" w:rsidR="009D4D6C" w:rsidRDefault="009D4D6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9D4D6C">
        <w:rPr>
          <w:rFonts w:ascii="Times New Roman" w:hAnsi="Times New Roman" w:cs="Times New Roman"/>
          <w:b/>
          <w:bCs/>
          <w:sz w:val="24"/>
          <w:szCs w:val="24"/>
        </w:rPr>
        <w:t>64258_jpeg_1</w:t>
      </w:r>
    </w:p>
    <w:p w14:paraId="21B94C83" w14:textId="4C29EE4E" w:rsidR="009D4D6C" w:rsidRDefault="009D4D6C">
      <w:pPr>
        <w:rPr>
          <w:rFonts w:ascii="Times New Roman" w:hAnsi="Times New Roman" w:cs="Times New Roman"/>
          <w:sz w:val="24"/>
          <w:szCs w:val="24"/>
        </w:rPr>
      </w:pPr>
      <w:r w:rsidRPr="009D4D6C">
        <w:rPr>
          <w:rFonts w:ascii="Times New Roman" w:hAnsi="Times New Roman" w:cs="Times New Roman"/>
          <w:sz w:val="24"/>
          <w:szCs w:val="24"/>
        </w:rPr>
        <w:t>7.</w:t>
      </w:r>
      <w:r>
        <w:rPr>
          <w:rFonts w:ascii="Times New Roman" w:hAnsi="Times New Roman" w:cs="Times New Roman"/>
          <w:sz w:val="24"/>
          <w:szCs w:val="24"/>
        </w:rPr>
        <w:t>2</w:t>
      </w:r>
      <w:r w:rsidRPr="009D4D6C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2 High density organism </w:t>
      </w:r>
    </w:p>
    <w:p w14:paraId="7FA80F62" w14:textId="6D6315C4" w:rsidR="008F0833" w:rsidRDefault="008F0833">
      <w:pPr>
        <w:rPr>
          <w:rFonts w:ascii="Times New Roman" w:hAnsi="Times New Roman" w:cs="Times New Roman"/>
          <w:sz w:val="24"/>
          <w:szCs w:val="24"/>
        </w:rPr>
      </w:pPr>
    </w:p>
    <w:p w14:paraId="0D46E117" w14:textId="0CF8D7F9" w:rsidR="008F0833" w:rsidRPr="0086194E" w:rsidRDefault="008F083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86194E">
        <w:rPr>
          <w:rFonts w:ascii="Times New Roman" w:hAnsi="Times New Roman" w:cs="Times New Roman"/>
          <w:b/>
          <w:bCs/>
          <w:sz w:val="24"/>
          <w:szCs w:val="24"/>
        </w:rPr>
        <w:t>64258_Screen shot_3</w:t>
      </w:r>
    </w:p>
    <w:p w14:paraId="45CA9516" w14:textId="0D465727" w:rsidR="008F0833" w:rsidRDefault="008F0833">
      <w:pPr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creen capture creating an overlay image ImageJ_</w:t>
      </w:r>
      <w:r w:rsidRPr="008F0833">
        <w:rPr>
          <w:rFonts w:ascii="Times New Roman" w:hAnsi="Times New Roman" w:cs="Times New Roman"/>
          <w:color w:val="FF0000"/>
          <w:sz w:val="24"/>
          <w:szCs w:val="24"/>
        </w:rPr>
        <w:t>00:03 – 00:17</w:t>
      </w:r>
    </w:p>
    <w:p w14:paraId="5E8A3CF9" w14:textId="77777777" w:rsidR="0086194E" w:rsidRPr="0086194E" w:rsidRDefault="0086194E">
      <w:pPr>
        <w:rPr>
          <w:rFonts w:ascii="Times New Roman" w:hAnsi="Times New Roman" w:cs="Times New Roman"/>
          <w:sz w:val="24"/>
          <w:szCs w:val="24"/>
        </w:rPr>
      </w:pPr>
    </w:p>
    <w:sectPr w:rsidR="0086194E" w:rsidRPr="0086194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2MjQzNzWxMLMwtjBR0lEKTi0uzszPAykwrAUANxKMuiwAAAA="/>
  </w:docVars>
  <w:rsids>
    <w:rsidRoot w:val="00E062D8"/>
    <w:rsid w:val="000F73CB"/>
    <w:rsid w:val="00417898"/>
    <w:rsid w:val="004740A9"/>
    <w:rsid w:val="008179CE"/>
    <w:rsid w:val="0086194E"/>
    <w:rsid w:val="008F0833"/>
    <w:rsid w:val="009D4D6C"/>
    <w:rsid w:val="00E062D8"/>
    <w:rsid w:val="00E31E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2FC422"/>
  <w15:chartTrackingRefBased/>
  <w15:docId w15:val="{2A668F5D-EB38-4262-87ED-3C8385B221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65</Words>
  <Characters>37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kade, Rohan S</dc:creator>
  <cp:keywords/>
  <dc:description/>
  <cp:lastModifiedBy>Wakade, Rohan S</cp:lastModifiedBy>
  <cp:revision>7</cp:revision>
  <dcterms:created xsi:type="dcterms:W3CDTF">2022-07-26T15:07:00Z</dcterms:created>
  <dcterms:modified xsi:type="dcterms:W3CDTF">2022-07-26T15:34:00Z</dcterms:modified>
</cp:coreProperties>
</file>